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6BEBDE91" w14:textId="77777777" w:rsidTr="5189FDEB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4E50D14D" w14:textId="133E3859" w:rsidR="00CB54CA" w:rsidRDefault="00C67387" w:rsidP="004F1F80">
            <w:pPr>
              <w:jc w:val="center"/>
              <w:rPr>
                <w:rFonts w:ascii="Calibri" w:eastAsia="DengXian" w:hAnsi="Calibri" w:cs="Arial"/>
                <w:sz w:val="22"/>
                <w:szCs w:val="22"/>
                <w:lang w:eastAsia="zh-CN"/>
              </w:rPr>
            </w:pPr>
            <w:r>
              <w:br w:type="page"/>
            </w:r>
            <w:r w:rsidRPr="5189FDEB">
              <w:rPr>
                <w:b/>
                <w:bCs/>
                <w:caps/>
                <w:sz w:val="20"/>
                <w:szCs w:val="20"/>
              </w:rPr>
              <w:t>financial support request form</w:t>
            </w:r>
            <w:r>
              <w:br/>
            </w:r>
            <w:r w:rsidR="001D4117" w:rsidRPr="5189FDEB">
              <w:rPr>
                <w:b/>
                <w:bCs/>
                <w:caps/>
                <w:sz w:val="20"/>
                <w:szCs w:val="20"/>
              </w:rPr>
              <w:t>Please send this form no later than</w:t>
            </w:r>
            <w:r w:rsidR="0053517B" w:rsidRPr="5189FDEB">
              <w:rPr>
                <w:b/>
                <w:bCs/>
                <w:caps/>
                <w:color w:val="FF0000"/>
                <w:sz w:val="20"/>
                <w:szCs w:val="20"/>
              </w:rPr>
              <w:t xml:space="preserve"> </w:t>
            </w:r>
            <w:r w:rsidR="00CD3C00" w:rsidRPr="5189FDEB">
              <w:rPr>
                <w:b/>
                <w:bCs/>
                <w:caps/>
                <w:color w:val="FF0000"/>
                <w:sz w:val="20"/>
                <w:szCs w:val="20"/>
              </w:rPr>
              <w:t xml:space="preserve">2 NOVEMBER </w:t>
            </w:r>
            <w:r w:rsidR="000F3785" w:rsidRPr="5189FDEB">
              <w:rPr>
                <w:b/>
                <w:bCs/>
                <w:caps/>
                <w:color w:val="FF0000"/>
                <w:sz w:val="20"/>
                <w:szCs w:val="20"/>
              </w:rPr>
              <w:t>202</w:t>
            </w:r>
            <w:r w:rsidR="00CB54CA" w:rsidRPr="5189FDEB">
              <w:rPr>
                <w:b/>
                <w:bCs/>
                <w:caps/>
                <w:color w:val="FF0000"/>
                <w:sz w:val="20"/>
                <w:szCs w:val="20"/>
              </w:rPr>
              <w:t>2</w:t>
            </w:r>
            <w:r w:rsidR="00A03EED" w:rsidRPr="5189FDEB">
              <w:rPr>
                <w:b/>
                <w:bCs/>
                <w:caps/>
                <w:color w:val="FF0000"/>
                <w:sz w:val="20"/>
                <w:szCs w:val="20"/>
              </w:rPr>
              <w:t xml:space="preserve"> </w:t>
            </w:r>
            <w:r w:rsidR="001D4117" w:rsidRPr="5189FDEB">
              <w:rPr>
                <w:b/>
                <w:bCs/>
                <w:caps/>
                <w:sz w:val="20"/>
                <w:szCs w:val="20"/>
              </w:rPr>
              <w:t>t</w:t>
            </w:r>
            <w:r w:rsidR="00CB54CA" w:rsidRPr="5189FDEB">
              <w:rPr>
                <w:b/>
                <w:bCs/>
                <w:caps/>
                <w:sz w:val="20"/>
                <w:szCs w:val="20"/>
              </w:rPr>
              <w:t xml:space="preserve">O </w:t>
            </w:r>
            <w:hyperlink r:id="rId12">
              <w:r w:rsidR="00CB54CA" w:rsidRPr="5189FDEB">
                <w:rPr>
                  <w:rFonts w:eastAsia="DengXian"/>
                  <w:color w:val="0563C1"/>
                  <w:sz w:val="22"/>
                  <w:szCs w:val="22"/>
                  <w:u w:val="single"/>
                  <w:lang w:eastAsia="zh-CN"/>
                </w:rPr>
                <w:t>water.convention@un.org</w:t>
              </w:r>
            </w:hyperlink>
          </w:p>
          <w:p w14:paraId="5DAB6C7B" w14:textId="5FDC667C" w:rsidR="00CB54CA" w:rsidRPr="0095358E" w:rsidRDefault="006C58DA" w:rsidP="004F1F8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sz w:val="20"/>
              </w:rPr>
            </w:pPr>
            <w:r w:rsidRPr="4BED2714">
              <w:rPr>
                <w:sz w:val="20"/>
                <w:szCs w:val="20"/>
              </w:rPr>
              <w:t>In addition, please register for the meeting</w:t>
            </w:r>
            <w:r w:rsidR="004F1F80">
              <w:rPr>
                <w:sz w:val="20"/>
                <w:szCs w:val="20"/>
              </w:rPr>
              <w:t>(s)</w:t>
            </w:r>
            <w:r w:rsidRPr="4BED2714">
              <w:rPr>
                <w:sz w:val="20"/>
                <w:szCs w:val="20"/>
              </w:rPr>
              <w:t xml:space="preserve"> th</w:t>
            </w:r>
            <w:r w:rsidR="007E0225" w:rsidRPr="4BED2714">
              <w:rPr>
                <w:sz w:val="20"/>
                <w:szCs w:val="20"/>
              </w:rPr>
              <w:t>rough Indico platform:</w:t>
            </w:r>
            <w:r w:rsidR="004F1F80">
              <w:rPr>
                <w:sz w:val="20"/>
                <w:szCs w:val="20"/>
              </w:rPr>
              <w:br/>
            </w:r>
            <w:r w:rsidR="19EC66E3" w:rsidRPr="4BED2714">
              <w:rPr>
                <w:sz w:val="20"/>
                <w:szCs w:val="20"/>
              </w:rPr>
              <w:t xml:space="preserve"> </w:t>
            </w:r>
            <w:hyperlink r:id="rId13">
              <w:r w:rsidR="19EC66E3" w:rsidRPr="4BED2714">
                <w:rPr>
                  <w:rStyle w:val="Hyperlink"/>
                </w:rPr>
                <w:t>https://indico.un.org/event/1000668/</w:t>
              </w:r>
            </w:hyperlink>
            <w:r w:rsidR="19EC66E3" w:rsidRPr="4BED2714">
              <w:rPr>
                <w:sz w:val="20"/>
                <w:szCs w:val="20"/>
              </w:rPr>
              <w:t xml:space="preserve"> </w:t>
            </w:r>
            <w:r w:rsidR="00560F3B" w:rsidRPr="4BED2714">
              <w:rPr>
                <w:sz w:val="20"/>
                <w:szCs w:val="20"/>
              </w:rPr>
              <w:t>(</w:t>
            </w:r>
            <w:r w:rsidR="000C426F" w:rsidRPr="4BED2714">
              <w:rPr>
                <w:sz w:val="20"/>
                <w:szCs w:val="20"/>
              </w:rPr>
              <w:t>12</w:t>
            </w:r>
            <w:r w:rsidR="00A1108B">
              <w:rPr>
                <w:sz w:val="20"/>
                <w:szCs w:val="20"/>
              </w:rPr>
              <w:t>–</w:t>
            </w:r>
            <w:r w:rsidR="000C426F" w:rsidRPr="4BED2714">
              <w:rPr>
                <w:sz w:val="20"/>
                <w:szCs w:val="20"/>
              </w:rPr>
              <w:t>13 December 2022</w:t>
            </w:r>
            <w:r w:rsidR="00560F3B" w:rsidRPr="4BED2714">
              <w:rPr>
                <w:sz w:val="20"/>
                <w:szCs w:val="20"/>
              </w:rPr>
              <w:t>) and</w:t>
            </w:r>
            <w:r w:rsidR="004939B0" w:rsidRPr="4BED2714">
              <w:rPr>
                <w:sz w:val="20"/>
                <w:szCs w:val="20"/>
              </w:rPr>
              <w:t>/ or</w:t>
            </w:r>
            <w:r w:rsidR="1C946366" w:rsidRPr="4BED2714">
              <w:rPr>
                <w:sz w:val="20"/>
                <w:szCs w:val="20"/>
              </w:rPr>
              <w:t xml:space="preserve"> </w:t>
            </w:r>
            <w:r w:rsidR="004F1F80">
              <w:rPr>
                <w:sz w:val="20"/>
                <w:szCs w:val="20"/>
              </w:rPr>
              <w:br/>
            </w:r>
            <w:hyperlink r:id="rId14" w:history="1">
              <w:r w:rsidR="004F1F80" w:rsidRPr="001126CB">
                <w:rPr>
                  <w:rStyle w:val="Hyperlink"/>
                </w:rPr>
                <w:t>https://indico.un.org/event/1000669/</w:t>
              </w:r>
            </w:hyperlink>
            <w:r w:rsidR="1C946366" w:rsidRPr="4BED2714">
              <w:rPr>
                <w:sz w:val="20"/>
                <w:szCs w:val="20"/>
              </w:rPr>
              <w:t xml:space="preserve"> </w:t>
            </w:r>
            <w:r w:rsidR="00560F3B" w:rsidRPr="4BED2714">
              <w:rPr>
                <w:sz w:val="20"/>
                <w:szCs w:val="20"/>
              </w:rPr>
              <w:t>(</w:t>
            </w:r>
            <w:r w:rsidR="000C426F" w:rsidRPr="4BED2714">
              <w:rPr>
                <w:sz w:val="20"/>
                <w:szCs w:val="20"/>
              </w:rPr>
              <w:t>14</w:t>
            </w:r>
            <w:r w:rsidR="00A1108B">
              <w:rPr>
                <w:sz w:val="20"/>
                <w:szCs w:val="20"/>
              </w:rPr>
              <w:t>–</w:t>
            </w:r>
            <w:r w:rsidR="000C426F" w:rsidRPr="4BED2714">
              <w:rPr>
                <w:sz w:val="20"/>
                <w:szCs w:val="20"/>
              </w:rPr>
              <w:t>16 December 2022</w:t>
            </w:r>
            <w:r w:rsidR="00560F3B" w:rsidRPr="4BED2714">
              <w:rPr>
                <w:sz w:val="20"/>
                <w:szCs w:val="20"/>
              </w:rPr>
              <w:t>)</w:t>
            </w:r>
          </w:p>
        </w:tc>
      </w:tr>
    </w:tbl>
    <w:p w14:paraId="02EB378F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7"/>
        <w:gridCol w:w="99"/>
        <w:gridCol w:w="28"/>
        <w:gridCol w:w="2548"/>
        <w:gridCol w:w="178"/>
        <w:gridCol w:w="367"/>
        <w:gridCol w:w="60"/>
        <w:gridCol w:w="644"/>
        <w:gridCol w:w="350"/>
        <w:gridCol w:w="247"/>
        <w:gridCol w:w="281"/>
        <w:gridCol w:w="3417"/>
      </w:tblGrid>
      <w:tr w:rsidR="00C67387" w:rsidRPr="0095358E" w14:paraId="3FED3315" w14:textId="77777777" w:rsidTr="4BED2714">
        <w:trPr>
          <w:cantSplit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FFFF99"/>
          </w:tcPr>
          <w:p w14:paraId="1C041E6B" w14:textId="46FC2B25" w:rsidR="00CB54CA" w:rsidRPr="00A62BB4" w:rsidRDefault="00C67387" w:rsidP="004F1F80">
            <w:pPr>
              <w:jc w:val="center"/>
              <w:rPr>
                <w:highlight w:val="yellow"/>
              </w:rPr>
            </w:pPr>
            <w:r w:rsidRPr="004F1F80">
              <w:rPr>
                <w:sz w:val="20"/>
                <w:szCs w:val="20"/>
              </w:rPr>
              <w:t xml:space="preserve">I hereby request financial support for the participation of the </w:t>
            </w:r>
            <w:r w:rsidR="6782433D" w:rsidRPr="004F1F80">
              <w:rPr>
                <w:sz w:val="20"/>
                <w:szCs w:val="20"/>
              </w:rPr>
              <w:t xml:space="preserve">delegate </w:t>
            </w:r>
            <w:r w:rsidRPr="004F1F80">
              <w:rPr>
                <w:sz w:val="20"/>
                <w:szCs w:val="20"/>
              </w:rPr>
              <w:t xml:space="preserve">mentioned below </w:t>
            </w:r>
            <w:r w:rsidR="5C75DF8E" w:rsidRPr="004F1F80">
              <w:rPr>
                <w:sz w:val="20"/>
                <w:szCs w:val="20"/>
              </w:rPr>
              <w:t xml:space="preserve">to </w:t>
            </w:r>
            <w:r w:rsidR="2AE62692" w:rsidRPr="004F1F80">
              <w:rPr>
                <w:sz w:val="20"/>
                <w:szCs w:val="20"/>
              </w:rPr>
              <w:t xml:space="preserve">the following </w:t>
            </w:r>
            <w:r w:rsidR="0E050A7C" w:rsidRPr="004F1F80">
              <w:rPr>
                <w:sz w:val="20"/>
                <w:szCs w:val="20"/>
              </w:rPr>
              <w:t>Water</w:t>
            </w:r>
            <w:r w:rsidR="7A3A9140" w:rsidRPr="004F1F80">
              <w:rPr>
                <w:sz w:val="20"/>
                <w:szCs w:val="20"/>
              </w:rPr>
              <w:t xml:space="preserve"> Convention meeting</w:t>
            </w:r>
            <w:r w:rsidR="004F1F80" w:rsidRPr="004F1F80">
              <w:rPr>
                <w:sz w:val="20"/>
                <w:szCs w:val="20"/>
              </w:rPr>
              <w:t>s:</w:t>
            </w:r>
            <w:r w:rsidR="004F1F80">
              <w:rPr>
                <w:sz w:val="20"/>
                <w:szCs w:val="20"/>
              </w:rPr>
              <w:t xml:space="preserve"> (</w:t>
            </w:r>
            <w:r w:rsidR="004F1F80" w:rsidRPr="00A4431A">
              <w:rPr>
                <w:b/>
                <w:bCs/>
                <w:sz w:val="20"/>
                <w:szCs w:val="20"/>
              </w:rPr>
              <w:t>P</w:t>
            </w:r>
            <w:r w:rsidR="004F1F80" w:rsidRPr="005C1FB7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 xml:space="preserve">lease indicate </w:t>
            </w:r>
            <w:r w:rsidR="004F1F80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>w</w:t>
            </w:r>
            <w:r w:rsidR="004F1F80" w:rsidRPr="005C1FB7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>hich meeting days you would like to request the financial support</w:t>
            </w:r>
            <w:r w:rsidR="004F1F80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>)</w:t>
            </w:r>
            <w:r>
              <w:br/>
            </w:r>
          </w:p>
          <w:p w14:paraId="13948C6F" w14:textId="59963F7C" w:rsidR="00EF24A9" w:rsidRPr="000C426F" w:rsidRDefault="00256F36" w:rsidP="004F1F80">
            <w:pPr>
              <w:pStyle w:val="Default"/>
              <w:ind w:left="567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yellow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color w:val="2B579A"/>
                  <w:sz w:val="22"/>
                  <w:szCs w:val="22"/>
                  <w:shd w:val="clear" w:color="auto" w:fill="E6E6E6"/>
                </w:rPr>
                <w:id w:val="-150597482"/>
                <w:placeholder>
                  <w:docPart w:val="53472A1F3F304AB29C0687C6804FD07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80"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4F1F8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ab/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ask Force on the Water-Food Energy Ecosystems Nexus (12</w:t>
            </w:r>
            <w:r w:rsidR="00A1108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–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3 December 2022) and</w:t>
            </w:r>
            <w:r w:rsidR="004939B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/ or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4F1F8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br/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2B579A"/>
                  <w:sz w:val="22"/>
                  <w:szCs w:val="22"/>
                  <w:shd w:val="clear" w:color="auto" w:fill="E6E6E6"/>
                </w:rPr>
                <w:id w:val="119577961"/>
                <w:placeholder>
                  <w:docPart w:val="53472A1F3F304AB29C0687C6804FD07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80"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1212CC" w:rsidRPr="001212C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ab/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lobal Workshop on Source-to-sea Management (14</w:t>
            </w:r>
            <w:r w:rsidR="00A1108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–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16 December 2022) </w:t>
            </w:r>
            <w:r w:rsidR="004939B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 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eneva, Switzerland</w:t>
            </w:r>
          </w:p>
        </w:tc>
      </w:tr>
      <w:tr w:rsidR="00C67387" w:rsidRPr="0095358E" w14:paraId="2E381501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FFFF99"/>
          </w:tcPr>
          <w:p w14:paraId="5E9C2461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i/>
                <w:iCs/>
                <w:sz w:val="20"/>
              </w:rPr>
            </w:pPr>
            <w:r w:rsidRPr="0095358E">
              <w:rPr>
                <w:i/>
                <w:iCs/>
                <w:sz w:val="20"/>
              </w:rPr>
              <w:t>AUTHORIZING OFFICIAL (e.g. Minister, Director</w:t>
            </w:r>
            <w:r w:rsidR="00384BE1" w:rsidRPr="0095358E">
              <w:rPr>
                <w:i/>
                <w:iCs/>
                <w:sz w:val="20"/>
              </w:rPr>
              <w:t>, Head of the Organisation</w:t>
            </w:r>
            <w:r w:rsidRPr="0095358E">
              <w:rPr>
                <w:i/>
                <w:iCs/>
                <w:sz w:val="20"/>
              </w:rPr>
              <w:t>):</w:t>
            </w:r>
          </w:p>
        </w:tc>
      </w:tr>
      <w:tr w:rsidR="00C67387" w:rsidRPr="0095358E" w14:paraId="1AFCDFBA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704EEF62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  <w:r w:rsidRPr="0053517B">
              <w:rPr>
                <w:b/>
                <w:sz w:val="20"/>
              </w:rPr>
              <w:t>(M</w:t>
            </w:r>
            <w:r w:rsidR="004939B0">
              <w:rPr>
                <w:b/>
                <w:sz w:val="20"/>
              </w:rPr>
              <w:t>s</w:t>
            </w:r>
            <w:r w:rsidR="002B3D29">
              <w:rPr>
                <w:b/>
                <w:sz w:val="20"/>
              </w:rPr>
              <w:t>.</w:t>
            </w:r>
            <w:r w:rsidRPr="0053517B">
              <w:rPr>
                <w:b/>
                <w:sz w:val="20"/>
              </w:rPr>
              <w:t xml:space="preserve"> / M</w:t>
            </w:r>
            <w:r w:rsidR="004939B0">
              <w:rPr>
                <w:b/>
                <w:sz w:val="20"/>
              </w:rPr>
              <w:t>r.</w:t>
            </w:r>
            <w:r w:rsidRPr="0053517B">
              <w:rPr>
                <w:b/>
                <w:sz w:val="20"/>
              </w:rPr>
              <w:t>)</w:t>
            </w:r>
            <w:r w:rsidRPr="0095358E">
              <w:rPr>
                <w:sz w:val="20"/>
              </w:rPr>
              <w:t>:</w:t>
            </w:r>
          </w:p>
        </w:tc>
        <w:tc>
          <w:tcPr>
            <w:tcW w:w="1442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0"/>
          </w:p>
        </w:tc>
        <w:tc>
          <w:tcPr>
            <w:tcW w:w="737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"/>
          </w:p>
        </w:tc>
      </w:tr>
      <w:tr w:rsidR="00C67387" w:rsidRPr="0095358E" w14:paraId="77E09AC2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2"/>
          </w:p>
        </w:tc>
      </w:tr>
      <w:tr w:rsidR="00C67387" w:rsidRPr="0095358E" w14:paraId="48E09909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6F7C73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trHeight w:val="471"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ngrave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4"/>
          </w:p>
        </w:tc>
        <w:tc>
          <w:tcPr>
            <w:tcW w:w="582" w:type="pct"/>
            <w:gridSpan w:val="4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3B9DD334" w14:textId="77777777" w:rsidR="00C67387" w:rsidRPr="006E681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b/>
                <w:color w:val="FF0000"/>
                <w:sz w:val="20"/>
              </w:rPr>
            </w:pPr>
            <w:r w:rsidRPr="006E681E">
              <w:rPr>
                <w:b/>
                <w:sz w:val="20"/>
              </w:rPr>
              <w:t>Signature</w:t>
            </w:r>
            <w:r w:rsidR="001D4117" w:rsidRPr="006E681E">
              <w:rPr>
                <w:b/>
                <w:sz w:val="20"/>
              </w:rPr>
              <w:t xml:space="preserve"> and Stamp</w:t>
            </w:r>
            <w:r w:rsidRPr="006E681E">
              <w:rPr>
                <w:b/>
                <w:sz w:val="20"/>
              </w:rPr>
              <w:t>:</w:t>
            </w:r>
          </w:p>
        </w:tc>
        <w:tc>
          <w:tcPr>
            <w:tcW w:w="2002" w:type="pct"/>
            <w:gridSpan w:val="4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FFFF99"/>
          </w:tcPr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5A39BBE3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41C8F396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CCFFFF"/>
          </w:tcPr>
          <w:p w14:paraId="704F2F66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RTICIPANT: PERSONAL INFORMATION</w:t>
            </w:r>
          </w:p>
        </w:tc>
      </w:tr>
      <w:tr w:rsidR="00C67387" w:rsidRPr="0095358E" w14:paraId="618B6736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dotted" w:sz="4" w:space="0" w:color="auto"/>
            </w:tcBorders>
          </w:tcPr>
          <w:p w14:paraId="069BEC8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  <w:r w:rsidRPr="0053517B">
              <w:rPr>
                <w:b/>
                <w:sz w:val="20"/>
              </w:rPr>
              <w:t>(</w:t>
            </w:r>
            <w:r w:rsidRPr="0011002C">
              <w:rPr>
                <w:b/>
                <w:sz w:val="20"/>
              </w:rPr>
              <w:t>M</w:t>
            </w:r>
            <w:r w:rsidR="004939B0">
              <w:rPr>
                <w:b/>
                <w:sz w:val="20"/>
              </w:rPr>
              <w:t>s.</w:t>
            </w:r>
            <w:r w:rsidRPr="0011002C">
              <w:rPr>
                <w:b/>
                <w:sz w:val="20"/>
              </w:rPr>
              <w:t xml:space="preserve"> / M</w:t>
            </w:r>
            <w:r w:rsidR="004939B0">
              <w:rPr>
                <w:b/>
                <w:sz w:val="20"/>
              </w:rPr>
              <w:t>r.</w:t>
            </w:r>
            <w:r w:rsidRPr="0053517B">
              <w:rPr>
                <w:b/>
                <w:sz w:val="20"/>
              </w:rPr>
              <w:t>):</w:t>
            </w:r>
          </w:p>
        </w:tc>
        <w:tc>
          <w:tcPr>
            <w:tcW w:w="1483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8E0C9A" w14:textId="77777777" w:rsidR="00C67387" w:rsidRPr="0095358E" w:rsidRDefault="0053517B" w:rsidP="0053517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</w:p>
        </w:tc>
        <w:tc>
          <w:tcPr>
            <w:tcW w:w="578" w:type="pct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54F85DA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5" w:name="Text10"/>
        <w:tc>
          <w:tcPr>
            <w:tcW w:w="1724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reeDEngrave" w:sz="6" w:space="0" w:color="auto"/>
            </w:tcBorders>
          </w:tcPr>
          <w:p w14:paraId="48FDB810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5"/>
          </w:p>
        </w:tc>
      </w:tr>
      <w:tr w:rsidR="00FA30D6" w:rsidRPr="0095358E" w14:paraId="6ECBDF91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dotted" w:sz="4" w:space="0" w:color="auto"/>
            </w:tcBorders>
          </w:tcPr>
          <w:p w14:paraId="1CAAB870" w14:textId="77777777" w:rsidR="00FA30D6" w:rsidRPr="0095358E" w:rsidRDefault="00FA30D6" w:rsidP="00167380">
            <w:pPr>
              <w:pStyle w:val="Header"/>
              <w:tabs>
                <w:tab w:val="clear" w:pos="4153"/>
                <w:tab w:val="clear" w:pos="8306"/>
                <w:tab w:val="left" w:pos="709"/>
                <w:tab w:val="left" w:pos="127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G</w:t>
            </w:r>
            <w:r w:rsidR="006A3387">
              <w:rPr>
                <w:sz w:val="20"/>
              </w:rPr>
              <w:t>ender</w:t>
            </w:r>
            <w:r w:rsidR="00167380">
              <w:rPr>
                <w:sz w:val="20"/>
              </w:rPr>
              <w:tab/>
            </w:r>
            <w:r w:rsidR="00167380" w:rsidRPr="00167380">
              <w:rPr>
                <w:bCs/>
                <w:sz w:val="20"/>
                <w:szCs w:val="20"/>
              </w:rPr>
              <w:t>M</w:t>
            </w:r>
            <w:r w:rsidR="00167380" w:rsidRPr="00167380">
              <w:rPr>
                <w:sz w:val="20"/>
                <w:szCs w:val="20"/>
              </w:rPr>
              <w:t xml:space="preserve"> </w:t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7380" w:rsidRPr="00167380">
              <w:rPr>
                <w:sz w:val="20"/>
                <w:szCs w:val="20"/>
              </w:rPr>
              <w:instrText xml:space="preserve"> FORMCHECKBOX </w:instrText>
            </w:r>
            <w:r w:rsidR="00256F36">
              <w:rPr>
                <w:color w:val="2B579A"/>
                <w:sz w:val="20"/>
                <w:szCs w:val="20"/>
                <w:shd w:val="clear" w:color="auto" w:fill="E6E6E6"/>
              </w:rPr>
            </w:r>
            <w:r w:rsidR="00256F36">
              <w:rPr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="00167380">
              <w:rPr>
                <w:sz w:val="20"/>
                <w:szCs w:val="20"/>
              </w:rPr>
              <w:tab/>
            </w:r>
            <w:r w:rsidR="00167380" w:rsidRPr="00167380">
              <w:rPr>
                <w:sz w:val="20"/>
                <w:szCs w:val="20"/>
              </w:rPr>
              <w:t xml:space="preserve">F </w:t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7380" w:rsidRPr="00167380">
              <w:rPr>
                <w:sz w:val="20"/>
                <w:szCs w:val="20"/>
              </w:rPr>
              <w:instrText xml:space="preserve"> FORMCHECKBOX </w:instrText>
            </w:r>
            <w:r w:rsidR="00256F36">
              <w:rPr>
                <w:color w:val="2B579A"/>
                <w:sz w:val="20"/>
                <w:szCs w:val="20"/>
                <w:shd w:val="clear" w:color="auto" w:fill="E6E6E6"/>
              </w:rPr>
            </w:r>
            <w:r w:rsidR="00256F36">
              <w:rPr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  <w:tc>
          <w:tcPr>
            <w:tcW w:w="1483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A3D3EC" w14:textId="77777777" w:rsidR="00FA30D6" w:rsidRPr="0095358E" w:rsidRDefault="00FA30D6" w:rsidP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right"/>
              <w:rPr>
                <w:color w:val="0000FF"/>
                <w:sz w:val="20"/>
              </w:rPr>
            </w:pPr>
          </w:p>
        </w:tc>
        <w:tc>
          <w:tcPr>
            <w:tcW w:w="578" w:type="pct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52B439" w14:textId="77777777" w:rsidR="00FA30D6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tc>
          <w:tcPr>
            <w:tcW w:w="1724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reeDEngrave" w:sz="6" w:space="0" w:color="auto"/>
            </w:tcBorders>
          </w:tcPr>
          <w:p w14:paraId="0F195667" w14:textId="77777777" w:rsidR="00FA30D6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</w:p>
        </w:tc>
      </w:tr>
      <w:tr w:rsidR="00C67387" w:rsidRPr="0095358E" w14:paraId="07F4249F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dotted" w:sz="4" w:space="0" w:color="auto"/>
            </w:tcBorders>
          </w:tcPr>
          <w:p w14:paraId="11095EF1" w14:textId="77777777" w:rsidR="00C67387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bookmarkStart w:id="6" w:name="Text8"/>
        <w:tc>
          <w:tcPr>
            <w:tcW w:w="1483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6"/>
          </w:p>
        </w:tc>
        <w:tc>
          <w:tcPr>
            <w:tcW w:w="578" w:type="pct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7" w:name="Text11"/>
        <w:tc>
          <w:tcPr>
            <w:tcW w:w="1724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reeDEngrave" w:sz="6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7"/>
          </w:p>
        </w:tc>
      </w:tr>
      <w:tr w:rsidR="00C67387" w:rsidRPr="0095358E" w14:paraId="15B2E407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CCFFFF"/>
            <w:vAlign w:val="center"/>
          </w:tcPr>
          <w:p w14:paraId="1C22432C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RTICIPANT: P</w:t>
            </w:r>
            <w:r w:rsidRPr="0095358E">
              <w:rPr>
                <w:caps/>
                <w:sz w:val="20"/>
              </w:rPr>
              <w:t>roffessional</w:t>
            </w:r>
            <w:r w:rsidRPr="0095358E">
              <w:rPr>
                <w:sz w:val="20"/>
              </w:rPr>
              <w:t xml:space="preserve"> INFORMATION</w:t>
            </w:r>
          </w:p>
        </w:tc>
      </w:tr>
      <w:tr w:rsidR="00C67387" w:rsidRPr="0095358E" w14:paraId="10DD1E1C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8" w:name="Text13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6A12474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8"/>
          </w:p>
        </w:tc>
      </w:tr>
      <w:tr w:rsidR="00C67387" w:rsidRPr="0095358E" w14:paraId="2A3957DB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61F82F7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Organization name:</w:t>
            </w:r>
          </w:p>
        </w:tc>
        <w:bookmarkStart w:id="9" w:name="Text14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409B64F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9"/>
          </w:p>
        </w:tc>
      </w:tr>
      <w:tr w:rsidR="00C67387" w:rsidRPr="0095358E" w14:paraId="6CF7601D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C67387" w:rsidRPr="0095358E" w:rsidRDefault="00E166F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usiness a</w:t>
            </w:r>
            <w:r w:rsidR="00C67387" w:rsidRPr="0095358E">
              <w:rPr>
                <w:sz w:val="20"/>
              </w:rPr>
              <w:t xml:space="preserve">ddress / </w:t>
            </w:r>
            <w:r w:rsidRPr="0095358E">
              <w:rPr>
                <w:sz w:val="20"/>
              </w:rPr>
              <w:br/>
            </w:r>
            <w:r w:rsidR="00C67387" w:rsidRPr="0095358E">
              <w:rPr>
                <w:sz w:val="20"/>
              </w:rPr>
              <w:t>P.O. Box:</w:t>
            </w:r>
          </w:p>
        </w:tc>
        <w:bookmarkStart w:id="10" w:name="Text15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BA75556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0"/>
          </w:p>
        </w:tc>
      </w:tr>
      <w:tr w:rsidR="00C67387" w:rsidRPr="0095358E" w14:paraId="11E3F8A4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1" w:name="Text16"/>
        <w:tc>
          <w:tcPr>
            <w:tcW w:w="1330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38A6092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1"/>
          </w:p>
        </w:tc>
        <w:tc>
          <w:tcPr>
            <w:tcW w:w="662" w:type="pct"/>
            <w:gridSpan w:val="4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2" w:name="Text17"/>
        <w:tc>
          <w:tcPr>
            <w:tcW w:w="1839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82D700E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2"/>
          </w:p>
        </w:tc>
      </w:tr>
      <w:tr w:rsidR="00C67387" w:rsidRPr="0095358E" w14:paraId="4F173149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3" w:name="Text18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6C1B8EE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3"/>
          </w:p>
        </w:tc>
      </w:tr>
      <w:tr w:rsidR="00C67387" w:rsidRPr="0095358E" w14:paraId="6E832EF3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4" w:name="Text5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F6DD27B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4"/>
          </w:p>
        </w:tc>
      </w:tr>
      <w:tr w:rsidR="00C67387" w:rsidRPr="0095358E" w14:paraId="4BDB68A6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138429D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mail address(es):</w:t>
            </w:r>
          </w:p>
        </w:tc>
        <w:bookmarkStart w:id="15" w:name="Text20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  <w:vAlign w:val="center"/>
          </w:tcPr>
          <w:p w14:paraId="57419F0B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5"/>
          </w:p>
        </w:tc>
      </w:tr>
      <w:tr w:rsidR="00D052C2" w:rsidRPr="0095358E" w14:paraId="53AB2E78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2B694222" w14:textId="77777777" w:rsidR="00D052C2" w:rsidRPr="0057048B" w:rsidRDefault="00D052C2" w:rsidP="0095358E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</w:rPr>
            </w:pPr>
            <w:r w:rsidRPr="0057048B">
              <w:rPr>
                <w:color w:val="FF0000"/>
              </w:rPr>
              <w:t>VISA SUPPORT: Do you need a letter of invitation for visa support</w:t>
            </w:r>
            <w:r w:rsidR="00F00807" w:rsidRPr="0057048B">
              <w:rPr>
                <w:color w:val="FF0000"/>
              </w:rPr>
              <w:t>?</w:t>
            </w:r>
            <w:r w:rsidR="00750B5C" w:rsidRPr="0057048B">
              <w:rPr>
                <w:color w:val="FF0000"/>
              </w:rPr>
              <w:t xml:space="preserve">  </w:t>
            </w:r>
            <w:r w:rsidR="00750B5C" w:rsidRPr="0057048B">
              <w:rPr>
                <w:b/>
                <w:color w:val="FF0000"/>
              </w:rPr>
              <w:t>Yes</w:t>
            </w:r>
            <w:r w:rsidR="00750B5C" w:rsidRPr="0057048B">
              <w:rPr>
                <w:color w:val="FF0000"/>
              </w:rPr>
              <w:t xml:space="preserve"> </w:t>
            </w:r>
            <w:bookmarkStart w:id="16" w:name="Check1"/>
            <w:r w:rsidR="0095358E" w:rsidRPr="0057048B">
              <w:rPr>
                <w:color w:val="FF0000"/>
                <w:shd w:val="clear" w:color="auto" w:fill="E6E6E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57048B">
              <w:rPr>
                <w:color w:val="FF0000"/>
              </w:rPr>
              <w:instrText xml:space="preserve"> FORMCHECKBOX </w:instrText>
            </w:r>
            <w:r w:rsidR="00256F36">
              <w:rPr>
                <w:color w:val="FF0000"/>
                <w:shd w:val="clear" w:color="auto" w:fill="E6E6E6"/>
              </w:rPr>
            </w:r>
            <w:r w:rsidR="00256F36">
              <w:rPr>
                <w:color w:val="FF0000"/>
                <w:shd w:val="clear" w:color="auto" w:fill="E6E6E6"/>
              </w:rPr>
              <w:fldChar w:fldCharType="separate"/>
            </w:r>
            <w:r w:rsidR="0095358E" w:rsidRPr="0057048B">
              <w:rPr>
                <w:color w:val="FF0000"/>
                <w:shd w:val="clear" w:color="auto" w:fill="E6E6E6"/>
              </w:rPr>
              <w:fldChar w:fldCharType="end"/>
            </w:r>
            <w:bookmarkEnd w:id="16"/>
            <w:r w:rsidR="00750B5C" w:rsidRPr="0057048B">
              <w:rPr>
                <w:color w:val="FF0000"/>
              </w:rPr>
              <w:t xml:space="preserve">  </w:t>
            </w:r>
            <w:r w:rsidR="00750B5C" w:rsidRPr="0057048B">
              <w:rPr>
                <w:b/>
                <w:color w:val="FF0000"/>
              </w:rPr>
              <w:t>No</w:t>
            </w:r>
            <w:r w:rsidR="00750B5C" w:rsidRPr="0057048B">
              <w:rPr>
                <w:color w:val="FF0000"/>
              </w:rPr>
              <w:t xml:space="preserve"> </w:t>
            </w:r>
            <w:bookmarkStart w:id="17" w:name="Check2"/>
            <w:r w:rsidR="0095358E" w:rsidRPr="0057048B">
              <w:rPr>
                <w:color w:val="FF0000"/>
                <w:shd w:val="clear" w:color="auto" w:fill="E6E6E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57048B">
              <w:rPr>
                <w:color w:val="FF0000"/>
              </w:rPr>
              <w:instrText xml:space="preserve"> FORMCHECKBOX </w:instrText>
            </w:r>
            <w:r w:rsidR="00256F36">
              <w:rPr>
                <w:color w:val="FF0000"/>
                <w:shd w:val="clear" w:color="auto" w:fill="E6E6E6"/>
              </w:rPr>
            </w:r>
            <w:r w:rsidR="00256F36">
              <w:rPr>
                <w:color w:val="FF0000"/>
                <w:shd w:val="clear" w:color="auto" w:fill="E6E6E6"/>
              </w:rPr>
              <w:fldChar w:fldCharType="separate"/>
            </w:r>
            <w:r w:rsidR="0095358E" w:rsidRPr="0057048B">
              <w:rPr>
                <w:color w:val="FF0000"/>
                <w:shd w:val="clear" w:color="auto" w:fill="E6E6E6"/>
              </w:rPr>
              <w:fldChar w:fldCharType="end"/>
            </w:r>
            <w:bookmarkEnd w:id="17"/>
          </w:p>
        </w:tc>
      </w:tr>
      <w:tr w:rsidR="000F3785" w:rsidRPr="0095358E" w14:paraId="30E4B366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06238684" w14:textId="77777777" w:rsidR="00A411EC" w:rsidRDefault="002B6E47" w:rsidP="00BA73B2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color w:val="FF0000"/>
              </w:rPr>
            </w:pPr>
            <w:r w:rsidRPr="0011002C">
              <w:rPr>
                <w:i/>
                <w:iCs/>
                <w:color w:val="FF0000"/>
              </w:rPr>
              <w:t>In response to the COVID-19 pandemic there are special rules for people entering Switzerland.</w:t>
            </w:r>
          </w:p>
          <w:p w14:paraId="12074D66" w14:textId="45B7A63C" w:rsidR="002B6E47" w:rsidRPr="0057048B" w:rsidRDefault="00BA73B2" w:rsidP="008C79B2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</w:rPr>
            </w:pPr>
            <w:r w:rsidRPr="0011002C">
              <w:rPr>
                <w:color w:val="FF0000"/>
              </w:rPr>
              <w:t>Please check whether and under what conditions you can enter Switzerland by following the link below:</w:t>
            </w:r>
            <w:r>
              <w:rPr>
                <w:color w:val="FF0000"/>
              </w:rPr>
              <w:t xml:space="preserve"> </w:t>
            </w:r>
            <w:hyperlink r:id="rId15" w:history="1">
              <w:r w:rsidRPr="000F3785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travelcheck.admin.ch/home</w:t>
              </w:r>
            </w:hyperlink>
            <w:r w:rsidR="009D5453">
              <w:rPr>
                <w:color w:val="FF0000"/>
              </w:rPr>
              <w:t>.</w:t>
            </w:r>
          </w:p>
        </w:tc>
      </w:tr>
    </w:tbl>
    <w:p w14:paraId="2C9C963A" w14:textId="77777777" w:rsidR="004245E6" w:rsidRPr="00864A52" w:rsidRDefault="004245E6" w:rsidP="00FF3950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  <w:r w:rsidRPr="00864A52">
        <w:rPr>
          <w:b/>
          <w:color w:val="FF0000"/>
          <w:sz w:val="22"/>
          <w:u w:val="single"/>
        </w:rPr>
        <w:t xml:space="preserve">Only forms correctly signed </w:t>
      </w:r>
      <w:r w:rsidR="006E681E" w:rsidRPr="00864A52">
        <w:rPr>
          <w:b/>
          <w:color w:val="FF0000"/>
          <w:sz w:val="22"/>
          <w:u w:val="single"/>
        </w:rPr>
        <w:t xml:space="preserve">and stamped </w:t>
      </w:r>
      <w:r w:rsidRPr="00864A52">
        <w:rPr>
          <w:b/>
          <w:color w:val="FF0000"/>
          <w:sz w:val="22"/>
          <w:u w:val="single"/>
        </w:rPr>
        <w:t xml:space="preserve">by the authorizing official will be accepted. </w:t>
      </w:r>
    </w:p>
    <w:p w14:paraId="40C886DF" w14:textId="567E82FF" w:rsidR="00C67387" w:rsidRPr="0095358E" w:rsidRDefault="6B2B73A6" w:rsidP="4BED2714">
      <w:pPr>
        <w:pStyle w:val="Header"/>
        <w:tabs>
          <w:tab w:val="clear" w:pos="4153"/>
          <w:tab w:val="clear" w:pos="8306"/>
        </w:tabs>
        <w:spacing w:before="120"/>
        <w:rPr>
          <w:sz w:val="22"/>
          <w:szCs w:val="22"/>
        </w:rPr>
      </w:pPr>
      <w:r w:rsidRPr="4BED2714">
        <w:rPr>
          <w:sz w:val="22"/>
          <w:szCs w:val="22"/>
        </w:rPr>
        <w:t>Only limited funding is available; participants will be notified by 11 November whether their application has been accepted or not.</w:t>
      </w:r>
    </w:p>
    <w:p w14:paraId="04284CE4" w14:textId="5C5C1E5A" w:rsidR="00C67387" w:rsidRPr="0095358E" w:rsidRDefault="00C67387" w:rsidP="4BED2714">
      <w:pPr>
        <w:pStyle w:val="Header"/>
        <w:tabs>
          <w:tab w:val="clear" w:pos="4153"/>
          <w:tab w:val="clear" w:pos="8306"/>
        </w:tabs>
        <w:spacing w:before="120"/>
        <w:rPr>
          <w:sz w:val="22"/>
          <w:szCs w:val="22"/>
        </w:rPr>
      </w:pPr>
    </w:p>
    <w:sectPr w:rsidR="00C67387" w:rsidRPr="0095358E" w:rsidSect="00D87010">
      <w:headerReference w:type="default" r:id="rId16"/>
      <w:pgSz w:w="11906" w:h="16838" w:code="9"/>
      <w:pgMar w:top="567" w:right="567" w:bottom="249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99BD2" w14:textId="77777777" w:rsidR="00256F36" w:rsidRDefault="00256F36" w:rsidP="00C67387">
      <w:r>
        <w:separator/>
      </w:r>
    </w:p>
  </w:endnote>
  <w:endnote w:type="continuationSeparator" w:id="0">
    <w:p w14:paraId="0AE5A013" w14:textId="77777777" w:rsidR="00256F36" w:rsidRDefault="00256F36" w:rsidP="00C67387">
      <w:r>
        <w:continuationSeparator/>
      </w:r>
    </w:p>
  </w:endnote>
  <w:endnote w:type="continuationNotice" w:id="1">
    <w:p w14:paraId="337B1C58" w14:textId="77777777" w:rsidR="00256F36" w:rsidRDefault="00256F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BF4F7" w14:textId="77777777" w:rsidR="00256F36" w:rsidRDefault="00256F36" w:rsidP="00C67387">
      <w:r>
        <w:separator/>
      </w:r>
    </w:p>
  </w:footnote>
  <w:footnote w:type="continuationSeparator" w:id="0">
    <w:p w14:paraId="0894E6BC" w14:textId="77777777" w:rsidR="00256F36" w:rsidRDefault="00256F36" w:rsidP="00C67387">
      <w:r>
        <w:continuationSeparator/>
      </w:r>
    </w:p>
  </w:footnote>
  <w:footnote w:type="continuationNotice" w:id="1">
    <w:p w14:paraId="4F750F5C" w14:textId="77777777" w:rsidR="00256F36" w:rsidRDefault="00256F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453B1" w14:textId="77777777" w:rsidR="00DD58A1" w:rsidRPr="006A009C" w:rsidRDefault="00DD58A1">
    <w:pPr>
      <w:jc w:val="center"/>
      <w:rPr>
        <w:b/>
        <w:bCs/>
        <w:sz w:val="22"/>
        <w:szCs w:val="22"/>
      </w:rPr>
    </w:pPr>
    <w:r w:rsidRPr="00F20C08">
      <w:rPr>
        <w:b/>
        <w:bCs/>
        <w:sz w:val="22"/>
        <w:szCs w:val="22"/>
      </w:rPr>
      <w:t>CONVENTION ON THE PROTECTION AND USE OF TRANSBOUNDARY</w:t>
    </w:r>
    <w:r w:rsidRPr="00F20C08">
      <w:rPr>
        <w:b/>
        <w:bCs/>
        <w:sz w:val="22"/>
        <w:szCs w:val="22"/>
      </w:rPr>
      <w:br/>
      <w:t>WATERCOURSES AND INTERNATIONAL LAKES</w:t>
    </w:r>
    <w:r w:rsidRPr="005212BA">
      <w:rPr>
        <w:b/>
        <w:bCs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rI0MLEwNbQ0MjFQ0lEKTi0uzszPAymwqAUApwz8HCwAAAA="/>
  </w:docVars>
  <w:rsids>
    <w:rsidRoot w:val="00DA07B3"/>
    <w:rsid w:val="000144E1"/>
    <w:rsid w:val="00040F74"/>
    <w:rsid w:val="00047503"/>
    <w:rsid w:val="0006136D"/>
    <w:rsid w:val="0006362D"/>
    <w:rsid w:val="00075CB7"/>
    <w:rsid w:val="00076822"/>
    <w:rsid w:val="00076BEB"/>
    <w:rsid w:val="00083F1E"/>
    <w:rsid w:val="000913CA"/>
    <w:rsid w:val="00097953"/>
    <w:rsid w:val="000A12E9"/>
    <w:rsid w:val="000B32D6"/>
    <w:rsid w:val="000B3BD0"/>
    <w:rsid w:val="000B613E"/>
    <w:rsid w:val="000C1CC3"/>
    <w:rsid w:val="000C426F"/>
    <w:rsid w:val="000D1022"/>
    <w:rsid w:val="000D73D5"/>
    <w:rsid w:val="000E1416"/>
    <w:rsid w:val="000F3785"/>
    <w:rsid w:val="00103042"/>
    <w:rsid w:val="0011002C"/>
    <w:rsid w:val="00112E0D"/>
    <w:rsid w:val="00115101"/>
    <w:rsid w:val="00115C06"/>
    <w:rsid w:val="001212CC"/>
    <w:rsid w:val="0012630C"/>
    <w:rsid w:val="0012707C"/>
    <w:rsid w:val="001375B1"/>
    <w:rsid w:val="0014721F"/>
    <w:rsid w:val="001507F3"/>
    <w:rsid w:val="00157AC1"/>
    <w:rsid w:val="00157C03"/>
    <w:rsid w:val="0016195B"/>
    <w:rsid w:val="00163192"/>
    <w:rsid w:val="00167380"/>
    <w:rsid w:val="001776CD"/>
    <w:rsid w:val="0019414E"/>
    <w:rsid w:val="001A0281"/>
    <w:rsid w:val="001A6132"/>
    <w:rsid w:val="001B08DE"/>
    <w:rsid w:val="001B6E7C"/>
    <w:rsid w:val="001B7C74"/>
    <w:rsid w:val="001D4117"/>
    <w:rsid w:val="001D5435"/>
    <w:rsid w:val="001F0048"/>
    <w:rsid w:val="001F677E"/>
    <w:rsid w:val="002073F0"/>
    <w:rsid w:val="00212B3B"/>
    <w:rsid w:val="00216FD7"/>
    <w:rsid w:val="0022023B"/>
    <w:rsid w:val="0023443F"/>
    <w:rsid w:val="00243A51"/>
    <w:rsid w:val="0024404A"/>
    <w:rsid w:val="00244F07"/>
    <w:rsid w:val="0024550F"/>
    <w:rsid w:val="002518ED"/>
    <w:rsid w:val="00256F36"/>
    <w:rsid w:val="00286792"/>
    <w:rsid w:val="002876F8"/>
    <w:rsid w:val="002900C3"/>
    <w:rsid w:val="00292CF2"/>
    <w:rsid w:val="002A1D0C"/>
    <w:rsid w:val="002A48E1"/>
    <w:rsid w:val="002A7002"/>
    <w:rsid w:val="002B3D29"/>
    <w:rsid w:val="002B6E47"/>
    <w:rsid w:val="002C093F"/>
    <w:rsid w:val="002D0C04"/>
    <w:rsid w:val="002D2E5C"/>
    <w:rsid w:val="002E2C20"/>
    <w:rsid w:val="002F32CE"/>
    <w:rsid w:val="003209AB"/>
    <w:rsid w:val="0032437C"/>
    <w:rsid w:val="00324BE2"/>
    <w:rsid w:val="003342E7"/>
    <w:rsid w:val="00340E3F"/>
    <w:rsid w:val="00343BD1"/>
    <w:rsid w:val="0036029D"/>
    <w:rsid w:val="00373E82"/>
    <w:rsid w:val="00377A48"/>
    <w:rsid w:val="00377AEA"/>
    <w:rsid w:val="003843EE"/>
    <w:rsid w:val="00384BE1"/>
    <w:rsid w:val="00391126"/>
    <w:rsid w:val="003938DC"/>
    <w:rsid w:val="003B4A56"/>
    <w:rsid w:val="003C2960"/>
    <w:rsid w:val="003C2E15"/>
    <w:rsid w:val="003C3D08"/>
    <w:rsid w:val="003C61C8"/>
    <w:rsid w:val="003D0F49"/>
    <w:rsid w:val="003D55A4"/>
    <w:rsid w:val="003F4F56"/>
    <w:rsid w:val="003F62F1"/>
    <w:rsid w:val="003F799E"/>
    <w:rsid w:val="00402249"/>
    <w:rsid w:val="00405366"/>
    <w:rsid w:val="00406E00"/>
    <w:rsid w:val="00406F80"/>
    <w:rsid w:val="0042016A"/>
    <w:rsid w:val="004245E6"/>
    <w:rsid w:val="00427D89"/>
    <w:rsid w:val="004306EA"/>
    <w:rsid w:val="00436ADB"/>
    <w:rsid w:val="00442C2A"/>
    <w:rsid w:val="00445BF9"/>
    <w:rsid w:val="0044643E"/>
    <w:rsid w:val="004531C1"/>
    <w:rsid w:val="00462AF4"/>
    <w:rsid w:val="00481A1E"/>
    <w:rsid w:val="00493526"/>
    <w:rsid w:val="004939B0"/>
    <w:rsid w:val="00495AD4"/>
    <w:rsid w:val="004A5247"/>
    <w:rsid w:val="004A62E2"/>
    <w:rsid w:val="004C6C99"/>
    <w:rsid w:val="004D0B21"/>
    <w:rsid w:val="004E6260"/>
    <w:rsid w:val="004F1074"/>
    <w:rsid w:val="004F1F80"/>
    <w:rsid w:val="004F3BCC"/>
    <w:rsid w:val="004F76EA"/>
    <w:rsid w:val="00504DD6"/>
    <w:rsid w:val="00511BC1"/>
    <w:rsid w:val="005212BA"/>
    <w:rsid w:val="0053517B"/>
    <w:rsid w:val="00536E62"/>
    <w:rsid w:val="00537955"/>
    <w:rsid w:val="00551B5A"/>
    <w:rsid w:val="005533D7"/>
    <w:rsid w:val="005577CE"/>
    <w:rsid w:val="00560F3B"/>
    <w:rsid w:val="00563095"/>
    <w:rsid w:val="00565B12"/>
    <w:rsid w:val="005660AC"/>
    <w:rsid w:val="00567054"/>
    <w:rsid w:val="0057048B"/>
    <w:rsid w:val="005718DB"/>
    <w:rsid w:val="0057579A"/>
    <w:rsid w:val="005807AC"/>
    <w:rsid w:val="005A57A1"/>
    <w:rsid w:val="005B4AA0"/>
    <w:rsid w:val="005B565A"/>
    <w:rsid w:val="005B7E10"/>
    <w:rsid w:val="005C1FB7"/>
    <w:rsid w:val="005C469D"/>
    <w:rsid w:val="005E02BB"/>
    <w:rsid w:val="005E12BB"/>
    <w:rsid w:val="005E1BD0"/>
    <w:rsid w:val="005E6EB7"/>
    <w:rsid w:val="005F3D2B"/>
    <w:rsid w:val="005F4EB2"/>
    <w:rsid w:val="005F772D"/>
    <w:rsid w:val="006002AD"/>
    <w:rsid w:val="0060103C"/>
    <w:rsid w:val="0061236A"/>
    <w:rsid w:val="00613803"/>
    <w:rsid w:val="006178E8"/>
    <w:rsid w:val="0064669C"/>
    <w:rsid w:val="00653253"/>
    <w:rsid w:val="00653FF5"/>
    <w:rsid w:val="0066267C"/>
    <w:rsid w:val="006717A3"/>
    <w:rsid w:val="00674090"/>
    <w:rsid w:val="00681E63"/>
    <w:rsid w:val="00687159"/>
    <w:rsid w:val="006A009C"/>
    <w:rsid w:val="006A3387"/>
    <w:rsid w:val="006A4D28"/>
    <w:rsid w:val="006A6B36"/>
    <w:rsid w:val="006B0C6B"/>
    <w:rsid w:val="006B30B0"/>
    <w:rsid w:val="006B49C1"/>
    <w:rsid w:val="006C2D13"/>
    <w:rsid w:val="006C2D19"/>
    <w:rsid w:val="006C58DA"/>
    <w:rsid w:val="006D3BD2"/>
    <w:rsid w:val="006E67E2"/>
    <w:rsid w:val="006E681E"/>
    <w:rsid w:val="006F08FC"/>
    <w:rsid w:val="0070340F"/>
    <w:rsid w:val="0071606F"/>
    <w:rsid w:val="00732D42"/>
    <w:rsid w:val="007364DB"/>
    <w:rsid w:val="00745828"/>
    <w:rsid w:val="00750B5C"/>
    <w:rsid w:val="0075366E"/>
    <w:rsid w:val="007541E4"/>
    <w:rsid w:val="007563D9"/>
    <w:rsid w:val="007604C5"/>
    <w:rsid w:val="007659B1"/>
    <w:rsid w:val="00780741"/>
    <w:rsid w:val="0078291A"/>
    <w:rsid w:val="00786EBC"/>
    <w:rsid w:val="007A156E"/>
    <w:rsid w:val="007B2F2D"/>
    <w:rsid w:val="007B39DF"/>
    <w:rsid w:val="007C57CC"/>
    <w:rsid w:val="007C63C6"/>
    <w:rsid w:val="007D2692"/>
    <w:rsid w:val="007E0225"/>
    <w:rsid w:val="00810B5F"/>
    <w:rsid w:val="00814FA9"/>
    <w:rsid w:val="008215FF"/>
    <w:rsid w:val="00822503"/>
    <w:rsid w:val="008243E0"/>
    <w:rsid w:val="008336F6"/>
    <w:rsid w:val="008348F8"/>
    <w:rsid w:val="00834CAE"/>
    <w:rsid w:val="00840D6A"/>
    <w:rsid w:val="0084636A"/>
    <w:rsid w:val="00856AF4"/>
    <w:rsid w:val="0086366E"/>
    <w:rsid w:val="00863B46"/>
    <w:rsid w:val="00864A52"/>
    <w:rsid w:val="008969A4"/>
    <w:rsid w:val="008A16AF"/>
    <w:rsid w:val="008B358C"/>
    <w:rsid w:val="008C4D36"/>
    <w:rsid w:val="008C6B43"/>
    <w:rsid w:val="008C77E3"/>
    <w:rsid w:val="008C79B2"/>
    <w:rsid w:val="008D19BF"/>
    <w:rsid w:val="00906E9A"/>
    <w:rsid w:val="00924BD0"/>
    <w:rsid w:val="0092666B"/>
    <w:rsid w:val="00946E37"/>
    <w:rsid w:val="0095358E"/>
    <w:rsid w:val="00971C86"/>
    <w:rsid w:val="00984108"/>
    <w:rsid w:val="009A1A67"/>
    <w:rsid w:val="009C3B05"/>
    <w:rsid w:val="009D5453"/>
    <w:rsid w:val="009D780B"/>
    <w:rsid w:val="009D79B9"/>
    <w:rsid w:val="009E6C7C"/>
    <w:rsid w:val="00A03664"/>
    <w:rsid w:val="00A03CEB"/>
    <w:rsid w:val="00A03EED"/>
    <w:rsid w:val="00A1108B"/>
    <w:rsid w:val="00A22D3B"/>
    <w:rsid w:val="00A32653"/>
    <w:rsid w:val="00A349F1"/>
    <w:rsid w:val="00A35306"/>
    <w:rsid w:val="00A355E5"/>
    <w:rsid w:val="00A411EC"/>
    <w:rsid w:val="00A4431A"/>
    <w:rsid w:val="00A44785"/>
    <w:rsid w:val="00A62BB4"/>
    <w:rsid w:val="00A634D0"/>
    <w:rsid w:val="00A703A7"/>
    <w:rsid w:val="00A806DA"/>
    <w:rsid w:val="00A91D51"/>
    <w:rsid w:val="00A9502F"/>
    <w:rsid w:val="00A970E1"/>
    <w:rsid w:val="00AB3AE3"/>
    <w:rsid w:val="00AB664C"/>
    <w:rsid w:val="00AE11F0"/>
    <w:rsid w:val="00AE181D"/>
    <w:rsid w:val="00AE7A83"/>
    <w:rsid w:val="00AF1D1C"/>
    <w:rsid w:val="00AF6743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84278"/>
    <w:rsid w:val="00B857BF"/>
    <w:rsid w:val="00B90416"/>
    <w:rsid w:val="00B94111"/>
    <w:rsid w:val="00BA4D93"/>
    <w:rsid w:val="00BA73B2"/>
    <w:rsid w:val="00BB17A1"/>
    <w:rsid w:val="00BB2388"/>
    <w:rsid w:val="00BB5A9B"/>
    <w:rsid w:val="00BB6956"/>
    <w:rsid w:val="00BC5A1D"/>
    <w:rsid w:val="00BC67DE"/>
    <w:rsid w:val="00BC6D44"/>
    <w:rsid w:val="00BE30C7"/>
    <w:rsid w:val="00BE6AA9"/>
    <w:rsid w:val="00BF40E0"/>
    <w:rsid w:val="00BF66F6"/>
    <w:rsid w:val="00C061B8"/>
    <w:rsid w:val="00C076A1"/>
    <w:rsid w:val="00C12DDC"/>
    <w:rsid w:val="00C16A28"/>
    <w:rsid w:val="00C2004C"/>
    <w:rsid w:val="00C225E8"/>
    <w:rsid w:val="00C258F6"/>
    <w:rsid w:val="00C27AB5"/>
    <w:rsid w:val="00C31559"/>
    <w:rsid w:val="00C40507"/>
    <w:rsid w:val="00C50D89"/>
    <w:rsid w:val="00C52A85"/>
    <w:rsid w:val="00C60576"/>
    <w:rsid w:val="00C609D5"/>
    <w:rsid w:val="00C60C5A"/>
    <w:rsid w:val="00C6482A"/>
    <w:rsid w:val="00C67387"/>
    <w:rsid w:val="00C75DC6"/>
    <w:rsid w:val="00C75F40"/>
    <w:rsid w:val="00C91098"/>
    <w:rsid w:val="00C94090"/>
    <w:rsid w:val="00CA1162"/>
    <w:rsid w:val="00CB3687"/>
    <w:rsid w:val="00CB386A"/>
    <w:rsid w:val="00CB4395"/>
    <w:rsid w:val="00CB54CA"/>
    <w:rsid w:val="00CC4F01"/>
    <w:rsid w:val="00CD3C00"/>
    <w:rsid w:val="00CE3CFB"/>
    <w:rsid w:val="00CE44B6"/>
    <w:rsid w:val="00CE6EBE"/>
    <w:rsid w:val="00D01CB7"/>
    <w:rsid w:val="00D02348"/>
    <w:rsid w:val="00D052C2"/>
    <w:rsid w:val="00D13968"/>
    <w:rsid w:val="00D1624B"/>
    <w:rsid w:val="00D23BE8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87010"/>
    <w:rsid w:val="00D92BA8"/>
    <w:rsid w:val="00DA07B3"/>
    <w:rsid w:val="00DB4FAE"/>
    <w:rsid w:val="00DB5008"/>
    <w:rsid w:val="00DB59F5"/>
    <w:rsid w:val="00DD58A1"/>
    <w:rsid w:val="00DF0F33"/>
    <w:rsid w:val="00E03EA2"/>
    <w:rsid w:val="00E0417F"/>
    <w:rsid w:val="00E058F9"/>
    <w:rsid w:val="00E1357E"/>
    <w:rsid w:val="00E16055"/>
    <w:rsid w:val="00E16325"/>
    <w:rsid w:val="00E166F3"/>
    <w:rsid w:val="00E26590"/>
    <w:rsid w:val="00E3251B"/>
    <w:rsid w:val="00E335B4"/>
    <w:rsid w:val="00E36F88"/>
    <w:rsid w:val="00E71D14"/>
    <w:rsid w:val="00E87829"/>
    <w:rsid w:val="00E91E8B"/>
    <w:rsid w:val="00EA765A"/>
    <w:rsid w:val="00EB6D66"/>
    <w:rsid w:val="00EE59B9"/>
    <w:rsid w:val="00EE5A96"/>
    <w:rsid w:val="00EF24A9"/>
    <w:rsid w:val="00F00807"/>
    <w:rsid w:val="00F11F5C"/>
    <w:rsid w:val="00F20C08"/>
    <w:rsid w:val="00F33B32"/>
    <w:rsid w:val="00F348DF"/>
    <w:rsid w:val="00F36C75"/>
    <w:rsid w:val="00F40EE9"/>
    <w:rsid w:val="00F42D00"/>
    <w:rsid w:val="00F434A3"/>
    <w:rsid w:val="00F5456C"/>
    <w:rsid w:val="00F56243"/>
    <w:rsid w:val="00F63B4F"/>
    <w:rsid w:val="00F80E32"/>
    <w:rsid w:val="00F92AE6"/>
    <w:rsid w:val="00FA15A6"/>
    <w:rsid w:val="00FA30D6"/>
    <w:rsid w:val="00FB24A9"/>
    <w:rsid w:val="00FB54CA"/>
    <w:rsid w:val="00FC0EBD"/>
    <w:rsid w:val="00FD00FE"/>
    <w:rsid w:val="00FD3778"/>
    <w:rsid w:val="00FE5CAA"/>
    <w:rsid w:val="00FF3950"/>
    <w:rsid w:val="0A1B3D39"/>
    <w:rsid w:val="0E050A7C"/>
    <w:rsid w:val="19EC66E3"/>
    <w:rsid w:val="1C3CEB05"/>
    <w:rsid w:val="1C946366"/>
    <w:rsid w:val="2AE62692"/>
    <w:rsid w:val="2FB9B60D"/>
    <w:rsid w:val="37C919BB"/>
    <w:rsid w:val="3945444F"/>
    <w:rsid w:val="404040A8"/>
    <w:rsid w:val="422D271A"/>
    <w:rsid w:val="4BED2714"/>
    <w:rsid w:val="4D976992"/>
    <w:rsid w:val="5189FDEB"/>
    <w:rsid w:val="5434833D"/>
    <w:rsid w:val="55E40ED9"/>
    <w:rsid w:val="5C75DF8E"/>
    <w:rsid w:val="6782433D"/>
    <w:rsid w:val="6B2B73A6"/>
    <w:rsid w:val="6FA0151B"/>
    <w:rsid w:val="725E4CF8"/>
    <w:rsid w:val="79598868"/>
    <w:rsid w:val="7A3A9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D531E7"/>
  <w15:chartTrackingRefBased/>
  <w15:docId w15:val="{4638DAC8-3DBF-4A58-A52F-83C7941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19414E"/>
    <w:rPr>
      <w:color w:val="808080"/>
      <w:shd w:val="clear" w:color="auto" w:fill="E6E6E6"/>
    </w:rPr>
  </w:style>
  <w:style w:type="paragraph" w:customStyle="1" w:styleId="Default">
    <w:name w:val="Default"/>
    <w:rsid w:val="00CB54C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 w:eastAsia="zh-C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dico.un.org/event/1000668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water.convention@un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travelcheck.admin.ch/home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indico.un.org/event/1000669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472A1F3F304AB29C0687C6804FD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4AF15-C46B-447F-B76E-DD4242486175}"/>
      </w:docPartPr>
      <w:docPartBody>
        <w:p w:rsidR="003D0384" w:rsidRDefault="003D038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0384"/>
    <w:rsid w:val="003D0384"/>
    <w:rsid w:val="00FA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SharedWithUsers xmlns="a20aa909-956d-4941-9e8e-d4bf2c5fe97e">
      <UserInfo>
        <DisplayName>Mayola Lidome</DisplayName>
        <AccountId>41</AccountId>
        <AccountType/>
      </UserInfo>
      <UserInfo>
        <DisplayName>Minako Hirano</DisplayName>
        <AccountId>363</AccountId>
        <AccountType/>
      </UserInfo>
      <UserInfo>
        <DisplayName>Hanna Plotnykova</DisplayName>
        <AccountId>63</AccountId>
        <AccountType/>
      </UserInfo>
      <UserInfo>
        <DisplayName>Veronica Girardi</DisplayName>
        <AccountId>1219</AccountId>
        <AccountType/>
      </UserInfo>
      <UserInfo>
        <DisplayName>Sonja Koeppel</DisplayName>
        <AccountId>54</AccountId>
        <AccountType/>
      </UserInfo>
      <UserInfo>
        <DisplayName>Elise Zerrath</DisplayName>
        <AccountId>667</AccountId>
        <AccountType/>
      </UserInfo>
    </SharedWithUsers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7" ma:contentTypeDescription="Create a new document." ma:contentTypeScope="" ma:versionID="df91b42384f9acd0dc9c7b2b0ca5a4fb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5bdeaf74bd075ed71d0bb4235c38229e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FFAA18-F6B9-496E-8445-BA3884F3B5EA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a20aa909-956d-4941-9e8e-d4bf2c5fe97e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95B53C31-A9F2-4AD4-9368-654FD8ACB5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2DC49E-D14E-4B7A-A5A9-DAB5A56237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9284DB-C691-4311-B1D9-6DEA0D141140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88AC1E6-A63B-47CB-A253-CF4037421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9</Words>
  <Characters>2052</Characters>
  <Application>Microsoft Office Word</Application>
  <DocSecurity>0</DocSecurity>
  <Lines>17</Lines>
  <Paragraphs>4</Paragraphs>
  <ScaleCrop>false</ScaleCrop>
  <Company>UNECE</Company>
  <LinksUpToDate>false</LinksUpToDate>
  <CharactersWithSpaces>2407</CharactersWithSpaces>
  <SharedDoc>false</SharedDoc>
  <HLinks>
    <vt:vector size="36" baseType="variant">
      <vt:variant>
        <vt:i4>1179676</vt:i4>
      </vt:variant>
      <vt:variant>
        <vt:i4>75</vt:i4>
      </vt:variant>
      <vt:variant>
        <vt:i4>0</vt:i4>
      </vt:variant>
      <vt:variant>
        <vt:i4>5</vt:i4>
      </vt:variant>
      <vt:variant>
        <vt:lpwstr>https://travelcheck.admin.ch/home</vt:lpwstr>
      </vt:variant>
      <vt:variant>
        <vt:lpwstr/>
      </vt:variant>
      <vt:variant>
        <vt:i4>5308444</vt:i4>
      </vt:variant>
      <vt:variant>
        <vt:i4>6</vt:i4>
      </vt:variant>
      <vt:variant>
        <vt:i4>0</vt:i4>
      </vt:variant>
      <vt:variant>
        <vt:i4>5</vt:i4>
      </vt:variant>
      <vt:variant>
        <vt:lpwstr>https://indico.un.org/event/1000669/</vt:lpwstr>
      </vt:variant>
      <vt:variant>
        <vt:lpwstr/>
      </vt:variant>
      <vt:variant>
        <vt:i4>5308445</vt:i4>
      </vt:variant>
      <vt:variant>
        <vt:i4>3</vt:i4>
      </vt:variant>
      <vt:variant>
        <vt:i4>0</vt:i4>
      </vt:variant>
      <vt:variant>
        <vt:i4>5</vt:i4>
      </vt:variant>
      <vt:variant>
        <vt:lpwstr>https://indico.un.org/event/1000668/</vt:lpwstr>
      </vt:variant>
      <vt:variant>
        <vt:lpwstr/>
      </vt:variant>
      <vt:variant>
        <vt:i4>4587577</vt:i4>
      </vt:variant>
      <vt:variant>
        <vt:i4>0</vt:i4>
      </vt:variant>
      <vt:variant>
        <vt:i4>0</vt:i4>
      </vt:variant>
      <vt:variant>
        <vt:i4>5</vt:i4>
      </vt:variant>
      <vt:variant>
        <vt:lpwstr>mailto:water.convention@un.org</vt:lpwstr>
      </vt:variant>
      <vt:variant>
        <vt:lpwstr/>
      </vt:variant>
      <vt:variant>
        <vt:i4>5832736</vt:i4>
      </vt:variant>
      <vt:variant>
        <vt:i4>3</vt:i4>
      </vt:variant>
      <vt:variant>
        <vt:i4>0</vt:i4>
      </vt:variant>
      <vt:variant>
        <vt:i4>5</vt:i4>
      </vt:variant>
      <vt:variant>
        <vt:lpwstr>mailto:lucia.destrasser@un.org</vt:lpwstr>
      </vt:variant>
      <vt:variant>
        <vt:lpwstr/>
      </vt:variant>
      <vt:variant>
        <vt:i4>2293849</vt:i4>
      </vt:variant>
      <vt:variant>
        <vt:i4>0</vt:i4>
      </vt:variant>
      <vt:variant>
        <vt:i4>0</vt:i4>
      </vt:variant>
      <vt:variant>
        <vt:i4>5</vt:i4>
      </vt:variant>
      <vt:variant>
        <vt:lpwstr>mailto:elise.zerrath@u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Mayola Lidome</dc:creator>
  <cp:keywords/>
  <cp:lastModifiedBy>Cammile Marcelo</cp:lastModifiedBy>
  <cp:revision>14</cp:revision>
  <cp:lastPrinted>2014-04-15T02:49:00Z</cp:lastPrinted>
  <dcterms:created xsi:type="dcterms:W3CDTF">2022-10-13T16:47:00Z</dcterms:created>
  <dcterms:modified xsi:type="dcterms:W3CDTF">2022-10-1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display_urn:schemas-microsoft-com:office:office#SharedWithUsers">
    <vt:lpwstr>Mayola Lidome;Minako Hirano;Hanna Plotnykova;Veronica Girardi;Sonja Koeppel;Elise Zerrath</vt:lpwstr>
  </property>
  <property fmtid="{D5CDD505-2E9C-101B-9397-08002B2CF9AE}" pid="6" name="SharedWithUsers">
    <vt:lpwstr>41;#Mayola Lidome;#363;#Minako Hirano;#63;#Hanna Plotnykova;#1219;#Veronica Girardi;#54;#Sonja Koeppel;#667;#Elise Zerrath</vt:lpwstr>
  </property>
  <property fmtid="{D5CDD505-2E9C-101B-9397-08002B2CF9AE}" pid="7" name="MediaServiceImageTags">
    <vt:lpwstr/>
  </property>
  <property fmtid="{D5CDD505-2E9C-101B-9397-08002B2CF9AE}" pid="8" name="ContentTypeId">
    <vt:lpwstr>0x010100B302F79B5BE87D40B73359BB004DC9B5</vt:lpwstr>
  </property>
</Properties>
</file>